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96db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7fcf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824f0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09:56:52Z</dcterms:created>
  <dcterms:modified xsi:type="dcterms:W3CDTF">2022-01-19T09:56:52Z</dcterms:modified>
</cp:coreProperties>
</file>